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etroleum</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bookmarkStart w:id="26" w:name="Xe5590330d69e3992ff63f51b6dcb5077c681373"/>
    <w:p>
      <w:pPr>
        <w:pStyle w:val="Heading1"/>
      </w:pPr>
      <w:r>
        <w:t xml:space="preserve">Cover Letter for Petroleum Engineer Position in Saudi Arabia Riyadh</w:t>
      </w:r>
    </w:p>
    <w:p>
      <w:pPr>
        <w:pStyle w:val="FirstParagraph"/>
      </w:pPr>
      <w:r>
        <w:t xml:space="preserve">Dear [Hiring Manager's Name],</w:t>
      </w:r>
    </w:p>
    <w:p>
      <w:pPr>
        <w:pStyle w:val="BodyText"/>
      </w:pPr>
      <w:r>
        <w:t xml:space="preserve">I am writing to express my strong interest in the Petroleum Engineer position at [Company Name] in Riyadh, Saudi Arabia. As a dedicated and experienced professional with a passion for advancing energy solutions, I am eager to contribute my technical expertise and innovative mindset to support the dynamic oil and gas industry in this strategically significant region. Saudi Arabia has long been a global leader in energy production, and Riyadh serves as its economic and technological hub—a place where vision meets execution. I am particularly inspired by the country’s commitment to sustainable development through initiatives like Vision 2030, which aligns with my career goals of driving efficiency and innovation in petroleum engineering.</w:t>
      </w:r>
    </w:p>
    <w:bookmarkStart w:id="20" w:name="why-petroleum-engineer"/>
    <w:p>
      <w:pPr>
        <w:pStyle w:val="Heading2"/>
      </w:pPr>
      <w:r>
        <w:t xml:space="preserve">Why Petroleum Engineer?</w:t>
      </w:r>
    </w:p>
    <w:p>
      <w:pPr>
        <w:pStyle w:val="FirstParagraph"/>
      </w:pPr>
      <w:r>
        <w:t xml:space="preserve">A Petroleum Engineer is at the heart of unlocking energy resources while balancing economic and environmental responsibilities. My academic background in Petroleum Engineering from [University Name], coupled with over [X years] of hands-on experience, has equipped me with a robust understanding of reservoir characterization, drilling optimization, production enhancement, and project management. From my early career in [Previous Location/Company], I have specialized in designing and implementing solutions that maximize hydrocarbon recovery while adhering to the highest safety and environmental standards. This technical foundation has prepared me to thrive in the complex and high-stakes environment of Saudi Arabia’s oil fields, where precision and innovation are paramount.</w:t>
      </w:r>
    </w:p>
    <w:bookmarkEnd w:id="20"/>
    <w:bookmarkStart w:id="21" w:name="why-riyadh-saudi-arabia"/>
    <w:p>
      <w:pPr>
        <w:pStyle w:val="Heading2"/>
      </w:pPr>
      <w:r>
        <w:t xml:space="preserve">Why Riyadh, Saudi Arabia?</w:t>
      </w:r>
    </w:p>
    <w:p>
      <w:pPr>
        <w:pStyle w:val="FirstParagraph"/>
      </w:pPr>
      <w:r>
        <w:t xml:space="preserve">Riyadh is not only the capital of Saudi Arabia but also a thriving center for energy innovation and industrial growth. The city’s strategic location and infrastructure make it an ideal base for professionals seeking to contribute to the Kingdom’s energy ambitions. As a Petroleum Engineer, I am particularly drawn to the opportunities in Riyadh to collaborate with leading organizations such as Saudi Aramco, which has set ambitious targets for expanding its global footprint while embracing digital transformation and sustainability. I am keen to work alongside industry pioneers who are redefining the future of energy through cutting-edge technologies like artificial intelligence in reservoir modeling and carbon capture solutions.</w:t>
      </w:r>
    </w:p>
    <w:bookmarkEnd w:id="21"/>
    <w:bookmarkStart w:id="22" w:name="professional-experience-and-achievements"/>
    <w:p>
      <w:pPr>
        <w:pStyle w:val="Heading2"/>
      </w:pPr>
      <w:r>
        <w:t xml:space="preserve">Professional Experience and Achievements</w:t>
      </w:r>
    </w:p>
    <w:p>
      <w:pPr>
        <w:pStyle w:val="FirstParagraph"/>
      </w:pPr>
      <w:r>
        <w:t xml:space="preserve">Throughout my career, I have consistently delivered results that align with the priorities of the petroleum sector. At [Previous Company], I led a team to optimize well completion strategies for a high-pressure, low-permeability reservoir, resulting in a 15% increase in production efficiency. My work on integrating real-time data analytics into drilling operations reduced downtime by 20% and improved cost-effectiveness. Additionally, I have extensive experience in managing multidisciplinary teams across the upstream value chain, from exploration to production, ensuring seamless project execution while adhering to strict regulatory frameworks.</w:t>
      </w:r>
    </w:p>
    <w:p>
      <w:pPr>
        <w:pStyle w:val="BodyText"/>
      </w:pPr>
      <w:r>
        <w:t xml:space="preserve">My expertise extends beyond technical skills. I hold certifications in [Relevant Certifications, e.g., "Petroleum Engineering Management" or "Drilling Safety"], and I am fluent in [Languages, e.g., English and Arabic], which enables me to communicate effectively with local stakeholders and adapt to the cultural nuances of working in Saudi Arabia. I have also participated in several international conferences focused on energy innovation, where I gained insights into global best practices that I believe are directly applicable to the challenges faced by the Kingdom’s energy sector.</w:t>
      </w:r>
    </w:p>
    <w:bookmarkEnd w:id="22"/>
    <w:bookmarkStart w:id="23" w:name="alignment-with-company-names-vision"/>
    <w:p>
      <w:pPr>
        <w:pStyle w:val="Heading2"/>
      </w:pPr>
      <w:r>
        <w:t xml:space="preserve">Alignment with [Company Name]’s Vision</w:t>
      </w:r>
    </w:p>
    <w:p>
      <w:pPr>
        <w:pStyle w:val="FirstParagraph"/>
      </w:pPr>
      <w:r>
        <w:t xml:space="preserve">I am particularly impressed by [Company Name]’s commitment to technological advancement and sustainable development. As a Petroleum Engineer, I am passionate about leveraging data-driven approaches to enhance operational efficiency and reduce environmental impact. For instance, my work on predictive maintenance systems for drilling equipment has demonstrated how digital tools can minimize waste and improve safety—a principle that resonates with [Company Name]’s forward-thinking ethos. I am confident that my technical acumen, combined with a proactive approach to problem-solving, will enable me to contribute meaningfully to your team’s goals.</w:t>
      </w:r>
    </w:p>
    <w:bookmarkEnd w:id="23"/>
    <w:bookmarkStart w:id="24" w:name="personal-motivation"/>
    <w:p>
      <w:pPr>
        <w:pStyle w:val="Heading2"/>
      </w:pPr>
      <w:r>
        <w:t xml:space="preserve">Personal Motivation</w:t>
      </w:r>
    </w:p>
    <w:p>
      <w:pPr>
        <w:pStyle w:val="FirstParagraph"/>
      </w:pPr>
      <w:r>
        <w:t xml:space="preserve">Beyond professional qualifications, I am deeply motivated by the opportunity to work in Saudi Arabia Riyadh. The Kingdom’s rich cultural heritage, rapid modernization, and investment in renewable energy present a unique environment where traditional energy expertise meets innovation. I am eager to immerse myself in this vibrant ecosystem and collaborate with professionals who share a vision for responsible energy development. Riyadh’s status as a global hub for energy diplomacy and its focus on diversifying the economy make it an ideal location for someone like me, who seeks to combine technical excellence with strategic impact.</w:t>
      </w:r>
    </w:p>
    <w:bookmarkEnd w:id="24"/>
    <w:bookmarkStart w:id="25" w:name="conclusion"/>
    <w:p>
      <w:pPr>
        <w:pStyle w:val="Heading2"/>
      </w:pPr>
      <w:r>
        <w:t xml:space="preserve">Conclusion</w:t>
      </w:r>
    </w:p>
    <w:p>
      <w:pPr>
        <w:pStyle w:val="FirstParagraph"/>
      </w:pPr>
      <w:r>
        <w:t xml:space="preserve">In conclusion, I am enthusiastic about the possibility of joining [Company Name] as a Petroleum Engineer in Riyadh. My technical background, proven track record of delivering results, and alignment with the Kingdom’s energy vision position me to make a valuable contribution to your organization. I would welcome the opportunity to discuss how my skills and experiences can support your objectives. Thank you for considering my application, and I look forward to the possibility of contributing to [Company Name]’s continued success in Saudi Arabia.</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etroleum Engineer in Saudi Arabia Riyadh</dc:title>
  <dc:creator/>
  <dc:language>en</dc:language>
  <cp:keywords/>
  <dcterms:created xsi:type="dcterms:W3CDTF">2026-07-21T13:10:51Z</dcterms:created>
  <dcterms:modified xsi:type="dcterms:W3CDTF">2026-07-21T13:10:51Z</dcterms:modified>
</cp:coreProperties>
</file>

<file path=docProps/custom.xml><?xml version="1.0" encoding="utf-8"?>
<Properties xmlns="http://schemas.openxmlformats.org/officeDocument/2006/custom-properties" xmlns:vt="http://schemas.openxmlformats.org/officeDocument/2006/docPropsVTypes"/>
</file>